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3CEEE95" w14:textId="3395BF08" w:rsidR="00203B44" w:rsidRDefault="00203B44" w:rsidP="007D02D1">
      <w:pPr>
        <w:spacing w:after="120"/>
      </w:pPr>
    </w:p>
    <w:p w14:paraId="12CE57FF" w14:textId="11128D0F" w:rsidR="007D02D1" w:rsidRDefault="007D02D1" w:rsidP="007D02D1">
      <w:pPr>
        <w:spacing w:after="120"/>
      </w:pPr>
    </w:p>
    <w:p w14:paraId="0FBA2D80" w14:textId="05CC4D89" w:rsidR="007D02D1" w:rsidRDefault="007D02D1" w:rsidP="007D02D1">
      <w:pPr>
        <w:spacing w:after="120"/>
      </w:pPr>
    </w:p>
    <w:p w14:paraId="54BEED18" w14:textId="1023E290" w:rsidR="007D02D1" w:rsidRDefault="007D02D1" w:rsidP="007D02D1">
      <w:pPr>
        <w:spacing w:after="120"/>
      </w:pPr>
      <w:r>
        <w:br/>
      </w:r>
      <w:r>
        <w:br/>
      </w:r>
      <w:r>
        <w:br/>
      </w:r>
      <w:r w:rsidR="00DB286A">
        <w:br/>
      </w:r>
    </w:p>
    <w:p w14:paraId="53CF3B29" w14:textId="7594D5A1" w:rsidR="007D02D1" w:rsidRPr="00E06171" w:rsidRDefault="008F18F8" w:rsidP="007D02D1">
      <w:pPr>
        <w:spacing w:after="120"/>
        <w:rPr>
          <w:rFonts w:ascii="Shonar Bangla" w:hAnsi="Shonar Bangla" w:cs="Shonar Bangla"/>
        </w:rPr>
      </w:pPr>
      <w:r w:rsidRPr="008E2F34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59264" behindDoc="0" locked="0" layoutInCell="1" allowOverlap="1" wp14:anchorId="7A4A3BB7" wp14:editId="6A6D0FCC">
                <wp:simplePos x="0" y="0"/>
                <wp:positionH relativeFrom="margin">
                  <wp:posOffset>5802630</wp:posOffset>
                </wp:positionH>
                <wp:positionV relativeFrom="paragraph">
                  <wp:posOffset>189865</wp:posOffset>
                </wp:positionV>
                <wp:extent cx="1173480" cy="304800"/>
                <wp:effectExtent l="0" t="0" r="0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173480" cy="30480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BD75878" w14:textId="00BFD927" w:rsidR="008E2F34" w:rsidRPr="006D38E6" w:rsidRDefault="00EE3AD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১</w:t>
                            </w:r>
                            <w:r w:rsidR="008F18F8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</w:t>
                            </w:r>
                            <w:r w:rsidR="004B485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০১</w:t>
                            </w:r>
                            <w:r w:rsidR="008E2F34"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-২০২</w:t>
                            </w:r>
                            <w:r w:rsidR="004B4851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২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7A4A3BB7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456.9pt;margin-top:14.95pt;width:92.4pt;height:24pt;z-index:25165926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" filled="f" stroked="f">
                <v:textbox>
                  <w:txbxContent>
                    <w:p w14:paraId="3BD75878" w14:textId="00BFD927" w:rsidR="008E2F34" w:rsidRPr="006D38E6" w:rsidRDefault="00EE3AD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১</w:t>
                      </w:r>
                      <w:r w:rsidR="008F18F8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</w:t>
                      </w:r>
                      <w:r w:rsidR="004B485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০১</w:t>
                      </w:r>
                      <w:r w:rsidR="008E2F34"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-২০২</w:t>
                      </w:r>
                      <w:r w:rsidR="004B4851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২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6D38E6" w:rsidRPr="00DB286A">
        <w:rPr>
          <w:noProof/>
          <w:color w:val="00B0F0"/>
        </w:rPr>
        <mc:AlternateContent>
          <mc:Choice Requires="wps">
            <w:drawing>
              <wp:anchor distT="45720" distB="45720" distL="114300" distR="114300" simplePos="0" relativeHeight="251661312" behindDoc="1" locked="0" layoutInCell="1" allowOverlap="1" wp14:anchorId="3EAE92F4" wp14:editId="55250C71">
                <wp:simplePos x="0" y="0"/>
                <wp:positionH relativeFrom="column">
                  <wp:posOffset>3558540</wp:posOffset>
                </wp:positionH>
                <wp:positionV relativeFrom="paragraph">
                  <wp:posOffset>127635</wp:posOffset>
                </wp:positionV>
                <wp:extent cx="1299210" cy="396240"/>
                <wp:effectExtent l="0" t="0" r="0" b="3810"/>
                <wp:wrapNone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99210" cy="39624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05D51FBB" w14:textId="6B1DB2A4" w:rsidR="00DB286A" w:rsidRPr="006D38E6" w:rsidRDefault="00DB286A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</w:pPr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2060"/>
                                <w:sz w:val="40"/>
                                <w:szCs w:val="40"/>
                                <w:u w:val="single"/>
                              </w:rPr>
                              <w:t xml:space="preserve">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EAE92F4" id="_x0000_s1027" type="#_x0000_t202" style="position:absolute;margin-left:280.2pt;margin-top:10.05pt;width:102.3pt;height:31.2pt;z-index:-25165516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" stroked="f">
                <v:textbox>
                  <w:txbxContent>
                    <w:p w14:paraId="05D51FBB" w14:textId="6B1DB2A4" w:rsidR="00DB286A" w:rsidRPr="006D38E6" w:rsidRDefault="00DB286A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</w:pPr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2060"/>
                          <w:sz w:val="40"/>
                          <w:szCs w:val="40"/>
                          <w:u w:val="single"/>
                        </w:rPr>
                        <w:t xml:space="preserve"> 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rPr>
          <w:noProof/>
        </w:rPr>
        <mc:AlternateContent>
          <mc:Choice Requires="wps">
            <w:drawing>
              <wp:anchor distT="45720" distB="45720" distL="114300" distR="114300" simplePos="0" relativeHeight="251663360" behindDoc="1" locked="0" layoutInCell="1" allowOverlap="1" wp14:anchorId="2A2DA473" wp14:editId="69D466F0">
                <wp:simplePos x="0" y="0"/>
                <wp:positionH relativeFrom="column">
                  <wp:posOffset>251460</wp:posOffset>
                </wp:positionH>
                <wp:positionV relativeFrom="paragraph">
                  <wp:posOffset>81915</wp:posOffset>
                </wp:positionV>
                <wp:extent cx="1211580" cy="312420"/>
                <wp:effectExtent l="0" t="0" r="7620" b="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211580" cy="3124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B43809C" w14:textId="4B138797" w:rsidR="00E06171" w:rsidRPr="006D38E6" w:rsidRDefault="00E06171">
                            <w:pPr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</w:pPr>
                            <w:proofErr w:type="spellStart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টু</w:t>
                            </w:r>
                            <w:proofErr w:type="spellEnd"/>
                            <w:r w:rsidRPr="006D38E6">
                              <w:rPr>
                                <w:rFonts w:ascii="Shonar Bangla" w:hAnsi="Shonar Bangla" w:cs="Shonar Bangla"/>
                                <w:b/>
                                <w:bCs/>
                                <w:color w:val="000000" w:themeColor="text1"/>
                                <w:sz w:val="24"/>
                                <w:szCs w:val="24"/>
                              </w:rPr>
                              <w:t>,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2DA473" id="_x0000_s1028" type="#_x0000_t202" style="position:absolute;margin-left:19.8pt;margin-top:6.45pt;width:95.4pt;height:24.6pt;z-index:-2516531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" stroked="f">
                <v:textbox>
                  <w:txbxContent>
                    <w:p w14:paraId="4B43809C" w14:textId="4B138797" w:rsidR="00E06171" w:rsidRPr="006D38E6" w:rsidRDefault="00E06171">
                      <w:pPr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</w:pPr>
                      <w:proofErr w:type="spellStart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টু</w:t>
                      </w:r>
                      <w:proofErr w:type="spellEnd"/>
                      <w:r w:rsidRPr="006D38E6">
                        <w:rPr>
                          <w:rFonts w:ascii="Shonar Bangla" w:hAnsi="Shonar Bangla" w:cs="Shonar Bangla"/>
                          <w:b/>
                          <w:bCs/>
                          <w:color w:val="000000" w:themeColor="text1"/>
                          <w:sz w:val="24"/>
                          <w:szCs w:val="24"/>
                        </w:rPr>
                        <w:t>,</w:t>
                      </w:r>
                    </w:p>
                  </w:txbxContent>
                </v:textbox>
              </v:shape>
            </w:pict>
          </mc:Fallback>
        </mc:AlternateContent>
      </w:r>
      <w:r w:rsidR="00E06171">
        <w:t xml:space="preserve">           </w:t>
      </w:r>
    </w:p>
    <w:p w14:paraId="566F546B" w14:textId="0043F34C" w:rsidR="008F18F8" w:rsidRPr="001E3EAF" w:rsidRDefault="007D02D1" w:rsidP="001E3EAF">
      <w:pPr>
        <w:spacing w:after="120"/>
        <w:rPr>
          <w:rFonts w:ascii="Shonar Bangla" w:hAnsi="Shonar Bangla" w:cs="Shonar Bangla"/>
          <w:color w:val="00B050"/>
          <w:sz w:val="28"/>
          <w:szCs w:val="28"/>
        </w:rPr>
      </w:pPr>
      <w:r w:rsidRPr="007D02D1">
        <w:rPr>
          <w:color w:val="00B0F0"/>
        </w:rPr>
        <w:t xml:space="preserve">           </w:t>
      </w:r>
      <w:r w:rsidRPr="00E06171">
        <w:rPr>
          <w:rFonts w:ascii="Shonar Bangla" w:hAnsi="Shonar Bangla" w:cs="Shonar Bangla"/>
          <w:color w:val="FF0000"/>
          <w:sz w:val="24"/>
          <w:szCs w:val="24"/>
        </w:rPr>
        <w:t xml:space="preserve">                                                         </w:t>
      </w:r>
      <w:r w:rsidRPr="00E06171">
        <w:rPr>
          <w:rFonts w:ascii="Shonar Bangla" w:hAnsi="Shonar Bangla" w:cs="Shonar Bangla"/>
          <w:b/>
          <w:bCs/>
          <w:color w:val="FF0000"/>
          <w:sz w:val="28"/>
          <w:szCs w:val="28"/>
        </w:rPr>
        <w:t xml:space="preserve">                              </w:t>
      </w:r>
      <w:r w:rsidRPr="00E06171">
        <w:rPr>
          <w:rFonts w:ascii="Shonar Bangla" w:hAnsi="Shonar Bangla" w:cs="Shonar Bangla"/>
          <w:color w:val="FF0000"/>
          <w:sz w:val="28"/>
          <w:szCs w:val="28"/>
        </w:rPr>
        <w:t xml:space="preserve">        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 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েঙ্গ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কম্পোনেন্টস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EE3AD1">
        <w:rPr>
          <w:rFonts w:ascii="Shonar Bangla" w:hAnsi="Shonar Bangla" w:cs="Shonar Bangla"/>
          <w:b/>
          <w:bCs/>
          <w:sz w:val="26"/>
          <w:szCs w:val="26"/>
        </w:rPr>
        <w:t>লিঃ</w:t>
      </w:r>
      <w:proofErr w:type="spellEnd"/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                 </w:t>
      </w:r>
      <w:r w:rsidR="00EE3AD1">
        <w:rPr>
          <w:rFonts w:ascii="Shonar Bangla" w:hAnsi="Shonar Bangla" w:cs="Shonar Bangla"/>
          <w:b/>
          <w:bCs/>
          <w:sz w:val="26"/>
          <w:szCs w:val="26"/>
        </w:rPr>
        <w:t xml:space="preserve">      </w:t>
      </w:r>
      <w:proofErr w:type="spell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="001E3EAF"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  <w:r w:rsidR="001E3EAF">
        <w:rPr>
          <w:rFonts w:ascii="Shonar Bangla" w:hAnsi="Shonar Bangla" w:cs="Shonar Bangla"/>
          <w:b/>
          <w:bCs/>
          <w:sz w:val="26"/>
          <w:szCs w:val="26"/>
        </w:rPr>
        <w:br/>
        <w:t xml:space="preserve">                                                         ১)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ষ্টীল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সাইট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তৈরী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করা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1E3EAF">
        <w:rPr>
          <w:rFonts w:ascii="Shonar Bangla" w:hAnsi="Shonar Bangla" w:cs="Shonar Bangla"/>
          <w:b/>
          <w:bCs/>
          <w:sz w:val="26"/>
          <w:szCs w:val="26"/>
        </w:rPr>
        <w:t>হয়েছে</w:t>
      </w:r>
      <w:proofErr w:type="spellEnd"/>
      <w:r w:rsidR="001E3EAF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289504CF" w14:textId="44375214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  <w:t xml:space="preserve"> 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সাইজ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E3EA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 w:rsidR="005958F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২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 ১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০</w:t>
      </w:r>
      <w:r w:rsidR="00EE3AD1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৫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৯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”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২৫০</w:t>
      </w:r>
      <w:r w:rsidR="00EE3AD1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.১৪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”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 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৩৭৫</w:t>
      </w:r>
      <w:r w:rsidR="00EE3AD1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EE3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৫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৫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284830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৮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E1EC5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৪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”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৫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০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৬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০০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৬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৫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৫০</w:t>
      </w:r>
      <w:r w:rsidR="0015591E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15591E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০০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৩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১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BF342C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৭৫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৭৫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২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=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২৫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৩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৩১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১৫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943F6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৮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৫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৬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৩০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৮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০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৫০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২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১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”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”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=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৭৫</w:t>
      </w:r>
      <w:r w:rsidR="004E0594" w:rsidRPr="00E00A33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</w:rPr>
          <m:t>×</m:t>
        </m:r>
      </m:oMath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৭৭৫</w:t>
      </w:r>
      <w:r w:rsidR="004E0594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৪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৫৮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</w:t>
      </w:r>
      <w:r w:rsidR="0079201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” </w:t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 w:rsidR="0003753A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</w:t>
      </w:r>
      <w:r w:rsidR="00617D06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</w:t>
      </w:r>
      <w:r w:rsidR="0003753A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”  </w:t>
      </w:r>
      <w:r w:rsidR="00617D06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="0003753A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= </w:t>
      </w:r>
      <w:r w:rsidR="00617D06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৩২৫</w:t>
      </w:r>
      <w:r w:rsidR="0003753A" w:rsidRPr="00617D06">
        <w:rPr>
          <w:rFonts w:ascii="Cambria Math" w:hAnsi="Cambria Math" w:cs="Shonar Bangla"/>
          <w:b/>
          <w:bCs/>
          <w:i/>
          <w:color w:val="000000" w:themeColor="text1"/>
          <w:sz w:val="26"/>
          <w:szCs w:val="26"/>
          <w:u w:val="thick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color w:val="000000" w:themeColor="text1"/>
            <w:sz w:val="26"/>
            <w:szCs w:val="26"/>
            <w:u w:val="thick"/>
          </w:rPr>
          <m:t>×</m:t>
        </m:r>
      </m:oMath>
      <w:r w:rsidR="00617D06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৭৫০</w:t>
      </w:r>
      <w:r w:rsidR="0003753A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=</w:t>
      </w:r>
      <w:r w:rsidR="00792011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১০</w:t>
      </w:r>
      <w:r w:rsidR="00792011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.৬</w:t>
      </w:r>
      <w:r w:rsidR="00E75AE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৯</w:t>
      </w:r>
      <w:r w:rsidR="00792011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</w:t>
      </w:r>
      <w:r w:rsidR="00792011" w:rsidRP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>”</w:t>
      </w:r>
      <w:r w:rsidR="00617D0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</w:t>
      </w:r>
      <w:proofErr w:type="spellStart"/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=২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চ</w:t>
      </w:r>
      <w:proofErr w:type="spellEnd"/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=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০২</w:t>
      </w:r>
      <w:r w:rsidR="003C65DF" w:rsidRPr="00717936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৮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</w:t>
      </w:r>
      <w:r w:rsidR="0095177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</w:t>
      </w:r>
    </w:p>
    <w:p w14:paraId="6700812C" w14:textId="195492B3" w:rsidR="008F18F8" w:rsidRDefault="008F18F8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র্গফু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r w:rsidR="00C8396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৯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০.০০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= 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১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,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৬৮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.</w:t>
      </w:r>
      <w:r w:rsidR="003C65DF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২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০</w:t>
      </w:r>
    </w:p>
    <w:p w14:paraId="5C8C90CD" w14:textId="7AEB3DA5" w:rsidR="003C65DF" w:rsidRDefault="003C65D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িকাপ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                                                                                 =   ৫,০০০.০০</w:t>
      </w:r>
    </w:p>
    <w:p w14:paraId="2DA8D12A" w14:textId="60361A38" w:rsidR="003C65DF" w:rsidRDefault="003C65DF" w:rsidP="008F18F8">
      <w:pPr>
        <w:spacing w:after="120"/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্যান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ভাড়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১৮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ার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২০০.০০টাকা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P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P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     </w:t>
      </w:r>
      <w:r w:rsidRP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  <w:u w:val="thick"/>
        </w:rPr>
        <w:t xml:space="preserve">                      =   ৩,৬০০.০০</w:t>
      </w:r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br/>
        <w:t xml:space="preserve">                                                                                                                                             </w:t>
      </w:r>
      <w:proofErr w:type="spellStart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োট</w:t>
      </w:r>
      <w:proofErr w:type="spellEnd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     = ২৬,৮৬৮.২০</w:t>
      </w:r>
    </w:p>
    <w:p w14:paraId="1968545F" w14:textId="5D9FC2FF" w:rsidR="008F18F8" w:rsidRPr="00E00A33" w:rsidRDefault="008F18F8" w:rsidP="008F18F8">
      <w:pPr>
        <w:spacing w:after="120"/>
        <w:rPr>
          <w:rFonts w:ascii="Shonar Bangla" w:hAnsi="Shonar Bangla" w:cs="Shonar Bangla"/>
          <w:b/>
          <w:bCs/>
          <w:iCs/>
          <w:color w:val="000000" w:themeColor="text1"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ab/>
        <w:t xml:space="preserve">                        (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কথায়ঃ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- </w:t>
      </w:r>
      <w:proofErr w:type="spellStart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ছাব্বিশ</w:t>
      </w:r>
      <w:proofErr w:type="spellEnd"/>
      <w:r w:rsidR="00BB1AD1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হাজার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</w:t>
      </w:r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শত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আটষট্টি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 w:rsidR="001F0217"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বিশ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পয়সা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>মাএ</w:t>
      </w:r>
      <w:proofErr w:type="spellEnd"/>
      <w:r>
        <w:rPr>
          <w:rFonts w:ascii="Shonar Bangla" w:eastAsiaTheme="minorEastAsia" w:hAnsi="Shonar Bangla" w:cs="Shonar Bangla"/>
          <w:b/>
          <w:bCs/>
          <w:iCs/>
          <w:color w:val="000000" w:themeColor="text1"/>
          <w:sz w:val="26"/>
          <w:szCs w:val="26"/>
        </w:rPr>
        <w:t xml:space="preserve"> ।)  </w:t>
      </w:r>
    </w:p>
    <w:p w14:paraId="5F792328" w14:textId="71BA9C70" w:rsidR="00887277" w:rsidRDefault="00887277" w:rsidP="008F18F8">
      <w:pPr>
        <w:spacing w:after="120"/>
        <w:jc w:val="center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p w14:paraId="323D306A" w14:textId="77777777" w:rsidR="00887277" w:rsidRPr="00887277" w:rsidRDefault="00887277" w:rsidP="00887277">
      <w:pPr>
        <w:spacing w:after="120"/>
        <w:rPr>
          <w:rFonts w:ascii="Shonar Bangla" w:hAnsi="Shonar Bangla" w:cs="Shonar Bangla"/>
          <w:b/>
          <w:bCs/>
          <w:color w:val="000000" w:themeColor="text1"/>
          <w:sz w:val="26"/>
          <w:szCs w:val="26"/>
        </w:rPr>
      </w:pPr>
    </w:p>
    <w:sectPr w:rsidR="00887277" w:rsidRPr="00887277" w:rsidSect="007D02D1">
      <w:pgSz w:w="12240" w:h="20160" w:code="5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E3NjY2NbQ0NjU2tDBS0lEKTi0uzszPAykwNKgFAGZLtmMtAAAA"/>
  </w:docVars>
  <w:rsids>
    <w:rsidRoot w:val="007D02D1"/>
    <w:rsid w:val="0003753A"/>
    <w:rsid w:val="0015591E"/>
    <w:rsid w:val="001D6DAD"/>
    <w:rsid w:val="001E3EAF"/>
    <w:rsid w:val="001F0217"/>
    <w:rsid w:val="00203B44"/>
    <w:rsid w:val="00247D73"/>
    <w:rsid w:val="00284830"/>
    <w:rsid w:val="003C65DF"/>
    <w:rsid w:val="004B4851"/>
    <w:rsid w:val="004E0594"/>
    <w:rsid w:val="005958F4"/>
    <w:rsid w:val="00617D06"/>
    <w:rsid w:val="006D38E6"/>
    <w:rsid w:val="006D5341"/>
    <w:rsid w:val="00717936"/>
    <w:rsid w:val="00792011"/>
    <w:rsid w:val="007B53A7"/>
    <w:rsid w:val="007D02D1"/>
    <w:rsid w:val="007E1EC5"/>
    <w:rsid w:val="00887277"/>
    <w:rsid w:val="008E2F34"/>
    <w:rsid w:val="008F18F8"/>
    <w:rsid w:val="00941176"/>
    <w:rsid w:val="00943F64"/>
    <w:rsid w:val="0095177F"/>
    <w:rsid w:val="009562B4"/>
    <w:rsid w:val="00BB1AD1"/>
    <w:rsid w:val="00BD198A"/>
    <w:rsid w:val="00BF342C"/>
    <w:rsid w:val="00C83967"/>
    <w:rsid w:val="00CB21BF"/>
    <w:rsid w:val="00D234BE"/>
    <w:rsid w:val="00DB286A"/>
    <w:rsid w:val="00DC3734"/>
    <w:rsid w:val="00E06171"/>
    <w:rsid w:val="00E75AE1"/>
    <w:rsid w:val="00E95AD4"/>
    <w:rsid w:val="00EA66F8"/>
    <w:rsid w:val="00EE3A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40E500"/>
  <w15:chartTrackingRefBased/>
  <w15:docId w15:val="{70A5277D-3DEB-4B62-93DE-45A007381C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305</Words>
  <Characters>1739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2-01-21T11:25:00Z</cp:lastPrinted>
  <dcterms:created xsi:type="dcterms:W3CDTF">2022-01-21T11:52:00Z</dcterms:created>
  <dcterms:modified xsi:type="dcterms:W3CDTF">2022-01-21T11:52:00Z</dcterms:modified>
</cp:coreProperties>
</file>